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2520A" w14:textId="77777777" w:rsidR="00D521F5" w:rsidRDefault="00D521F5" w:rsidP="00D521F5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41021E87" w14:textId="77777777" w:rsidR="00D521F5" w:rsidRDefault="00D521F5" w:rsidP="00D521F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E042373" w14:textId="77777777" w:rsidR="00727CE3" w:rsidRPr="002A27F9" w:rsidRDefault="00727CE3" w:rsidP="00727CE3">
      <w:pPr>
        <w:pStyle w:val="PGTaskTitle"/>
      </w:pPr>
      <w:r w:rsidRPr="002A27F9">
        <w:t>Task 1</w:t>
      </w:r>
    </w:p>
    <w:p w14:paraId="36D7A164" w14:textId="77777777" w:rsidR="00591274" w:rsidRDefault="00727CE3" w:rsidP="00C81E5F">
      <w:pPr>
        <w:pStyle w:val="PGQuestion-toplevel"/>
        <w:spacing w:after="240"/>
      </w:pPr>
      <w:r>
        <w:t>1.</w:t>
      </w:r>
      <w:r>
        <w:tab/>
      </w:r>
      <w:r w:rsidR="008A77FE">
        <w:t>A</w:t>
      </w:r>
      <w:r w:rsidR="004F7F63">
        <w:t xml:space="preserve">n array </w:t>
      </w:r>
      <w:r w:rsidR="004B5E21">
        <w:t xml:space="preserve">named Ages </w:t>
      </w:r>
      <w:r w:rsidR="004F7F63">
        <w:t xml:space="preserve">holds 10 different </w:t>
      </w:r>
      <w:r w:rsidR="004B5E21">
        <w:t>ages</w:t>
      </w:r>
      <w:r w:rsidR="004F7F63">
        <w:t xml:space="preserve">. </w:t>
      </w:r>
      <w:r w:rsidR="00482C5C">
        <w:t xml:space="preserve">Write pseudo-code to </w:t>
      </w:r>
      <w:r w:rsidR="004B5E21">
        <w:t>increase each age in the array by one.</w:t>
      </w:r>
      <w:r w:rsidR="00591274">
        <w:t xml:space="preserve"> The Ages array should be initialised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6"/>
      </w:tblGrid>
      <w:tr w:rsidR="00591274" w14:paraId="494F199C" w14:textId="77777777" w:rsidTr="00C81E5F">
        <w:trPr>
          <w:jc w:val="center"/>
        </w:trPr>
        <w:tc>
          <w:tcPr>
            <w:tcW w:w="1276" w:type="dxa"/>
          </w:tcPr>
          <w:p w14:paraId="710E3689" w14:textId="22DC11D4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5</w:t>
            </w:r>
          </w:p>
        </w:tc>
      </w:tr>
      <w:tr w:rsidR="00591274" w14:paraId="726CB228" w14:textId="77777777" w:rsidTr="00C81E5F">
        <w:trPr>
          <w:jc w:val="center"/>
        </w:trPr>
        <w:tc>
          <w:tcPr>
            <w:tcW w:w="1276" w:type="dxa"/>
          </w:tcPr>
          <w:p w14:paraId="7A96489D" w14:textId="1F55CBEF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4</w:t>
            </w:r>
          </w:p>
        </w:tc>
      </w:tr>
      <w:tr w:rsidR="00591274" w14:paraId="26CD0E53" w14:textId="77777777" w:rsidTr="00C81E5F">
        <w:trPr>
          <w:jc w:val="center"/>
        </w:trPr>
        <w:tc>
          <w:tcPr>
            <w:tcW w:w="1276" w:type="dxa"/>
          </w:tcPr>
          <w:p w14:paraId="4EFBA3F0" w14:textId="15D0AF8B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5</w:t>
            </w:r>
          </w:p>
        </w:tc>
      </w:tr>
      <w:tr w:rsidR="00591274" w14:paraId="7B10C42F" w14:textId="77777777" w:rsidTr="00C81E5F">
        <w:trPr>
          <w:jc w:val="center"/>
        </w:trPr>
        <w:tc>
          <w:tcPr>
            <w:tcW w:w="1276" w:type="dxa"/>
          </w:tcPr>
          <w:p w14:paraId="23AB3B5A" w14:textId="35D238F9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4</w:t>
            </w:r>
          </w:p>
        </w:tc>
      </w:tr>
      <w:tr w:rsidR="00591274" w14:paraId="25195869" w14:textId="77777777" w:rsidTr="00C81E5F">
        <w:trPr>
          <w:jc w:val="center"/>
        </w:trPr>
        <w:tc>
          <w:tcPr>
            <w:tcW w:w="1276" w:type="dxa"/>
          </w:tcPr>
          <w:p w14:paraId="4D432CC5" w14:textId="28AC2C0D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2</w:t>
            </w:r>
          </w:p>
        </w:tc>
      </w:tr>
      <w:tr w:rsidR="00591274" w14:paraId="2ED08DE8" w14:textId="77777777" w:rsidTr="00C81E5F">
        <w:trPr>
          <w:jc w:val="center"/>
        </w:trPr>
        <w:tc>
          <w:tcPr>
            <w:tcW w:w="1276" w:type="dxa"/>
          </w:tcPr>
          <w:p w14:paraId="58617BA0" w14:textId="7C64A84F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7</w:t>
            </w:r>
          </w:p>
        </w:tc>
      </w:tr>
      <w:tr w:rsidR="00591274" w14:paraId="75AD1FD7" w14:textId="77777777" w:rsidTr="00C81E5F">
        <w:trPr>
          <w:jc w:val="center"/>
        </w:trPr>
        <w:tc>
          <w:tcPr>
            <w:tcW w:w="1276" w:type="dxa"/>
          </w:tcPr>
          <w:p w14:paraId="11E0BC86" w14:textId="72CD3AE8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6</w:t>
            </w:r>
          </w:p>
        </w:tc>
      </w:tr>
      <w:tr w:rsidR="00591274" w14:paraId="075B6F61" w14:textId="77777777" w:rsidTr="00C81E5F">
        <w:trPr>
          <w:jc w:val="center"/>
        </w:trPr>
        <w:tc>
          <w:tcPr>
            <w:tcW w:w="1276" w:type="dxa"/>
          </w:tcPr>
          <w:p w14:paraId="0DAB8008" w14:textId="00243DC3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5</w:t>
            </w:r>
          </w:p>
        </w:tc>
      </w:tr>
      <w:tr w:rsidR="00591274" w14:paraId="559F4202" w14:textId="77777777" w:rsidTr="00C81E5F">
        <w:trPr>
          <w:jc w:val="center"/>
        </w:trPr>
        <w:tc>
          <w:tcPr>
            <w:tcW w:w="1276" w:type="dxa"/>
          </w:tcPr>
          <w:p w14:paraId="0FA55AF6" w14:textId="70928261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5</w:t>
            </w:r>
          </w:p>
        </w:tc>
      </w:tr>
      <w:tr w:rsidR="00591274" w14:paraId="3772A155" w14:textId="77777777" w:rsidTr="00C81E5F">
        <w:trPr>
          <w:jc w:val="center"/>
        </w:trPr>
        <w:tc>
          <w:tcPr>
            <w:tcW w:w="1276" w:type="dxa"/>
          </w:tcPr>
          <w:p w14:paraId="11C7C238" w14:textId="050EB421" w:rsidR="00591274" w:rsidRDefault="00591274" w:rsidP="00591274">
            <w:pPr>
              <w:pStyle w:val="PGQuestion-toplevel"/>
              <w:ind w:left="0" w:firstLine="0"/>
              <w:jc w:val="right"/>
            </w:pPr>
            <w:r>
              <w:t>14</w:t>
            </w:r>
          </w:p>
        </w:tc>
      </w:tr>
    </w:tbl>
    <w:p w14:paraId="3397E0F3" w14:textId="6D2AC9D1" w:rsidR="00727CE3" w:rsidRPr="00600846" w:rsidRDefault="00727CE3" w:rsidP="00D521F5">
      <w:pPr>
        <w:pStyle w:val="PGQuestion-toplevel"/>
        <w:spacing w:befor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D521F5" w14:paraId="53CE0E10" w14:textId="77777777" w:rsidTr="00D521F5">
        <w:trPr>
          <w:trHeight w:val="5576"/>
        </w:trPr>
        <w:tc>
          <w:tcPr>
            <w:tcW w:w="9344" w:type="dxa"/>
          </w:tcPr>
          <w:p w14:paraId="16D711AE" w14:textId="37626574" w:rsidR="00D521F5" w:rsidRPr="00D521F5" w:rsidRDefault="00D521F5" w:rsidP="00D521F5">
            <w:pPr>
              <w:ind w:left="454"/>
              <w:rPr>
                <w:rFonts w:ascii="Consolas" w:hAnsi="Consolas"/>
              </w:rPr>
            </w:pPr>
          </w:p>
        </w:tc>
      </w:tr>
    </w:tbl>
    <w:p w14:paraId="1324C8B8" w14:textId="1B21C25F" w:rsidR="00297AAF" w:rsidRDefault="00297AAF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38AB3933" w14:textId="4C32D0A4" w:rsidR="00462670" w:rsidRPr="002A27F9" w:rsidRDefault="00462670" w:rsidP="004A6664">
      <w:pPr>
        <w:pStyle w:val="PGTaskTitle"/>
      </w:pPr>
      <w:r w:rsidRPr="002A27F9">
        <w:lastRenderedPageBreak/>
        <w:t xml:space="preserve">Task </w:t>
      </w:r>
      <w:r w:rsidR="00264A09">
        <w:t>2</w:t>
      </w:r>
    </w:p>
    <w:p w14:paraId="38AB3934" w14:textId="77777777" w:rsidR="00462670" w:rsidRDefault="00462670" w:rsidP="004A6664">
      <w:pPr>
        <w:pStyle w:val="PGQuestion-toplevel"/>
      </w:pPr>
      <w:r>
        <w:t>1.</w:t>
      </w:r>
      <w:r>
        <w:tab/>
        <w:t>Julie has collected data on the average monthly temperatures for each month of the year. She is writing a program to print these out in a list, e.g.</w:t>
      </w:r>
    </w:p>
    <w:p w14:paraId="38AB3936" w14:textId="1ACE3BBF" w:rsidR="00462670" w:rsidRDefault="004A6664" w:rsidP="004A6664">
      <w:pPr>
        <w:pStyle w:val="PGQuestion-toplevel"/>
        <w:tabs>
          <w:tab w:val="left" w:pos="2127"/>
        </w:tabs>
      </w:pPr>
      <w:r>
        <w:tab/>
      </w:r>
      <w:r w:rsidR="00462670">
        <w:t>January</w:t>
      </w:r>
      <w:r w:rsidR="00462670">
        <w:tab/>
        <w:t>15.0</w:t>
      </w:r>
    </w:p>
    <w:p w14:paraId="38AB3937" w14:textId="74D6C0F6" w:rsidR="00462670" w:rsidRDefault="004A6664" w:rsidP="004A6664">
      <w:pPr>
        <w:pStyle w:val="PGQuestion-toplevel"/>
        <w:tabs>
          <w:tab w:val="left" w:pos="2127"/>
        </w:tabs>
      </w:pPr>
      <w:r>
        <w:tab/>
      </w:r>
      <w:r w:rsidR="00462670">
        <w:t>February</w:t>
      </w:r>
      <w:r w:rsidR="00462670">
        <w:tab/>
        <w:t>13.8</w:t>
      </w:r>
    </w:p>
    <w:p w14:paraId="38AB3938" w14:textId="6DB58E82" w:rsidR="00462670" w:rsidRDefault="004A6664" w:rsidP="004A6664">
      <w:pPr>
        <w:pStyle w:val="PGQuestion-toplevel"/>
        <w:tabs>
          <w:tab w:val="left" w:pos="2127"/>
        </w:tabs>
      </w:pPr>
      <w:r>
        <w:tab/>
      </w:r>
      <w:r w:rsidR="00462670">
        <w:t>March</w:t>
      </w:r>
      <w:r w:rsidR="00462670">
        <w:tab/>
        <w:t>16.5</w:t>
      </w:r>
    </w:p>
    <w:p w14:paraId="38AB3939" w14:textId="6928F5DA" w:rsidR="00462670" w:rsidRDefault="004A6664" w:rsidP="004A6664">
      <w:pPr>
        <w:pStyle w:val="PGQuestion-toplevel"/>
        <w:tabs>
          <w:tab w:val="left" w:pos="2127"/>
        </w:tabs>
      </w:pPr>
      <w:r>
        <w:tab/>
      </w:r>
      <w:r w:rsidR="00462670">
        <w:t>etc.</w:t>
      </w:r>
    </w:p>
    <w:p w14:paraId="103BB9E3" w14:textId="77777777" w:rsidR="004A6664" w:rsidRDefault="004A6664" w:rsidP="004A6664">
      <w:pPr>
        <w:pStyle w:val="PGQuestion-toplevel"/>
      </w:pPr>
      <w:r>
        <w:tab/>
      </w:r>
      <w:r w:rsidR="00596FFB">
        <w:t>The start of her program defines an array called month and initialises it.</w:t>
      </w:r>
    </w:p>
    <w:p w14:paraId="38AB393B" w14:textId="025D02A5" w:rsidR="00462670" w:rsidRPr="00596FFB" w:rsidRDefault="004A6664" w:rsidP="004A6664">
      <w:pPr>
        <w:pStyle w:val="PGQuestion-toplevel"/>
        <w:rPr>
          <w:bCs/>
        </w:rPr>
      </w:pPr>
      <w:r>
        <w:tab/>
      </w:r>
      <w:r w:rsidR="00826E89">
        <w:rPr>
          <w:rFonts w:ascii="Consolas" w:hAnsi="Consolas"/>
        </w:rPr>
        <w:t>DECLARE</w:t>
      </w:r>
      <w:r w:rsidR="00596FFB" w:rsidRPr="00596FFB">
        <w:rPr>
          <w:rFonts w:ascii="Consolas" w:hAnsi="Consolas"/>
        </w:rPr>
        <w:t xml:space="preserve"> </w:t>
      </w:r>
      <w:proofErr w:type="gramStart"/>
      <w:r w:rsidR="00826E89">
        <w:rPr>
          <w:rFonts w:ascii="Consolas" w:hAnsi="Consolas"/>
        </w:rPr>
        <w:t>M</w:t>
      </w:r>
      <w:r w:rsidR="00596FFB" w:rsidRPr="00596FFB">
        <w:rPr>
          <w:rFonts w:ascii="Consolas" w:hAnsi="Consolas"/>
        </w:rPr>
        <w:t>onth</w:t>
      </w:r>
      <w:r w:rsidR="00826E89">
        <w:rPr>
          <w:rFonts w:ascii="Consolas" w:hAnsi="Consolas"/>
        </w:rPr>
        <w:t xml:space="preserve"> :</w:t>
      </w:r>
      <w:proofErr w:type="gramEnd"/>
      <w:r w:rsidR="00826E89">
        <w:rPr>
          <w:rFonts w:ascii="Consolas" w:hAnsi="Consolas"/>
        </w:rPr>
        <w:t xml:space="preserve"> ARRAY[1</w:t>
      </w:r>
      <w:r w:rsidR="009B3F45">
        <w:rPr>
          <w:rFonts w:ascii="Consolas" w:hAnsi="Consolas"/>
        </w:rPr>
        <w:t>:</w:t>
      </w:r>
      <w:r w:rsidR="00826E89">
        <w:rPr>
          <w:rFonts w:ascii="Consolas" w:hAnsi="Consolas"/>
        </w:rPr>
        <w:t>12] OF STRING</w:t>
      </w:r>
      <w:r w:rsidR="00596FFB" w:rsidRPr="00596FFB">
        <w:rPr>
          <w:rFonts w:ascii="Consolas" w:hAnsi="Consolas"/>
        </w:rPr>
        <w:br/>
      </w:r>
      <w:r w:rsidR="00826E89">
        <w:rPr>
          <w:rFonts w:ascii="Consolas" w:hAnsi="Consolas"/>
        </w:rPr>
        <w:t>M</w:t>
      </w:r>
      <w:r w:rsidR="00596FFB" w:rsidRPr="00596FFB">
        <w:rPr>
          <w:rFonts w:ascii="Consolas" w:hAnsi="Consolas"/>
        </w:rPr>
        <w:t xml:space="preserve">onth </w:t>
      </w:r>
      <w:r w:rsidR="009C1E20">
        <w:rPr>
          <w:rFonts w:ascii="Calibri" w:hAnsi="Calibri" w:cs="Calibri"/>
        </w:rPr>
        <w:t>←</w:t>
      </w:r>
      <w:r w:rsidR="00596FFB" w:rsidRPr="00596FFB">
        <w:rPr>
          <w:rFonts w:ascii="Consolas" w:hAnsi="Consolas"/>
        </w:rPr>
        <w:t xml:space="preserve"> </w:t>
      </w:r>
      <w:r w:rsidR="00462670" w:rsidRPr="00596FFB">
        <w:rPr>
          <w:rFonts w:ascii="Consolas" w:hAnsi="Consolas"/>
          <w:bCs/>
        </w:rPr>
        <w:t>[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January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February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March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Apri</w:t>
      </w:r>
      <w:r w:rsidR="00596FFB" w:rsidRPr="00596FFB">
        <w:rPr>
          <w:rFonts w:ascii="Consolas" w:hAnsi="Consolas"/>
          <w:bCs/>
        </w:rPr>
        <w:t>l</w:t>
      </w:r>
      <w:r w:rsidR="00462670" w:rsidRPr="00596FFB">
        <w:rPr>
          <w:rFonts w:ascii="Consolas" w:hAnsi="Consolas"/>
          <w:bCs/>
        </w:rPr>
        <w:t xml:space="preserve">”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May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June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July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>
        <w:rPr>
          <w:rFonts w:ascii="Consolas" w:hAnsi="Consolas"/>
          <w:bCs/>
        </w:rPr>
        <w:br/>
        <w:t xml:space="preserve">        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August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September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October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November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, 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>December</w:t>
      </w:r>
      <w:r w:rsidR="00596FFB" w:rsidRPr="00596FFB">
        <w:rPr>
          <w:rFonts w:ascii="Consolas" w:hAnsi="Consolas"/>
          <w:bCs/>
        </w:rPr>
        <w:t>"</w:t>
      </w:r>
      <w:r w:rsidR="00462670" w:rsidRPr="00596FFB">
        <w:rPr>
          <w:rFonts w:ascii="Consolas" w:hAnsi="Consolas"/>
          <w:bCs/>
        </w:rPr>
        <w:t xml:space="preserve">] </w:t>
      </w:r>
    </w:p>
    <w:p w14:paraId="38AB393C" w14:textId="6DD47C90" w:rsidR="00462670" w:rsidRDefault="004A6664" w:rsidP="004A6664">
      <w:pPr>
        <w:pStyle w:val="PGQuestion-toplevel"/>
        <w:rPr>
          <w:b/>
        </w:rPr>
      </w:pPr>
      <w:r>
        <w:tab/>
      </w:r>
      <w:r w:rsidR="00462670">
        <w:t xml:space="preserve">She wants to allow the user to input the monthly temperatures into an array </w:t>
      </w:r>
      <w:r w:rsidR="00283CA2">
        <w:t>T</w:t>
      </w:r>
      <w:r w:rsidR="00596FFB">
        <w:t>emperature which has length 12.</w:t>
      </w:r>
      <w:r w:rsidR="00462670">
        <w:rPr>
          <w:b/>
        </w:rPr>
        <w:t xml:space="preserve"> </w:t>
      </w:r>
    </w:p>
    <w:p w14:paraId="38AB393D" w14:textId="2457CEB2" w:rsidR="00462670" w:rsidRPr="00600846" w:rsidRDefault="004A6664" w:rsidP="004A6664">
      <w:pPr>
        <w:pStyle w:val="PGQuestion-toplevel"/>
      </w:pPr>
      <w:r>
        <w:tab/>
      </w:r>
      <w:r w:rsidR="00462670" w:rsidRPr="00600846">
        <w:t xml:space="preserve">Write </w:t>
      </w:r>
      <w:r w:rsidR="000460B3">
        <w:t>pseudo-code</w:t>
      </w:r>
      <w:r w:rsidR="00462670" w:rsidRPr="00600846">
        <w:t xml:space="preserve"> for </w:t>
      </w:r>
      <w:r w:rsidR="00462670">
        <w:t xml:space="preserve">inputting the data in Julie’s program, prompting the user with statements such as </w:t>
      </w:r>
      <w:r w:rsidR="00596FFB" w:rsidRPr="00596FFB">
        <w:t>"</w:t>
      </w:r>
      <w:r w:rsidR="00462670">
        <w:t xml:space="preserve">Enter </w:t>
      </w:r>
      <w:r w:rsidR="007A70E6">
        <w:t>temperature</w:t>
      </w:r>
      <w:r w:rsidR="00462670">
        <w:t xml:space="preserve"> for </w:t>
      </w:r>
      <w:r w:rsidR="00596FFB">
        <w:t xml:space="preserve">January: </w:t>
      </w:r>
      <w:r w:rsidR="00596FFB" w:rsidRPr="00596FFB">
        <w:t>"</w:t>
      </w:r>
      <w:r w:rsidR="00462670">
        <w:t xml:space="preserve">, </w:t>
      </w:r>
      <w:r w:rsidR="00596FFB" w:rsidRPr="00596FFB">
        <w:t>"</w:t>
      </w:r>
      <w:r w:rsidR="00462670">
        <w:t xml:space="preserve">Enter </w:t>
      </w:r>
      <w:r w:rsidR="007A70E6">
        <w:t>temperature</w:t>
      </w:r>
      <w:r w:rsidR="00462670">
        <w:t xml:space="preserve"> for </w:t>
      </w:r>
      <w:r w:rsidR="00596FFB">
        <w:t xml:space="preserve">February: </w:t>
      </w:r>
      <w:r w:rsidR="00596FFB" w:rsidRPr="00596FFB">
        <w:t>"</w:t>
      </w:r>
      <w:r w:rsidR="00716EF1">
        <w:t>, etc., and then prints the data, giving the month and temperature for each month</w:t>
      </w:r>
      <w:r w:rsidR="00462670">
        <w:t>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710170" w14:paraId="16F7623C" w14:textId="77777777" w:rsidTr="00710170">
        <w:trPr>
          <w:trHeight w:val="7854"/>
        </w:trPr>
        <w:tc>
          <w:tcPr>
            <w:tcW w:w="9344" w:type="dxa"/>
          </w:tcPr>
          <w:p w14:paraId="1A00422C" w14:textId="77777777" w:rsidR="00710170" w:rsidRPr="00710170" w:rsidRDefault="00710170" w:rsidP="00710170">
            <w:pPr>
              <w:pStyle w:val="PGQuestion-toplevel"/>
              <w:ind w:left="317" w:firstLine="0"/>
              <w:rPr>
                <w:rFonts w:ascii="Consolas" w:hAnsi="Consolas"/>
              </w:rPr>
            </w:pPr>
          </w:p>
        </w:tc>
      </w:tr>
    </w:tbl>
    <w:p w14:paraId="0A2EFE02" w14:textId="77777777" w:rsidR="00710170" w:rsidRDefault="0071017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8AB3948" w14:textId="5F89EA88" w:rsidR="007A70E6" w:rsidRPr="007A70E6" w:rsidRDefault="00462670" w:rsidP="004A6664">
      <w:pPr>
        <w:pStyle w:val="PGQuestion-toplevel"/>
      </w:pPr>
      <w:r w:rsidRPr="007A70E6">
        <w:lastRenderedPageBreak/>
        <w:t>2.</w:t>
      </w:r>
      <w:r w:rsidRPr="007A70E6">
        <w:tab/>
      </w:r>
      <w:r w:rsidR="007A70E6" w:rsidRPr="007A70E6">
        <w:t xml:space="preserve">Write </w:t>
      </w:r>
      <w:r w:rsidR="000460B3">
        <w:t>pseudo-code</w:t>
      </w:r>
      <w:r w:rsidR="007A70E6" w:rsidRPr="007A70E6">
        <w:t xml:space="preserve"> to input the monthly rainfall for each month from January to December </w:t>
      </w:r>
      <w:r w:rsidR="007A70E6">
        <w:t xml:space="preserve">into an array </w:t>
      </w:r>
      <w:r w:rsidR="007A70E6" w:rsidRPr="007A70E6">
        <w:t>and print</w:t>
      </w:r>
      <w:r w:rsidR="0010158E">
        <w:t>:</w:t>
      </w:r>
      <w:r w:rsidR="007A70E6" w:rsidRPr="007A70E6">
        <w:t xml:space="preserve"> </w:t>
      </w:r>
    </w:p>
    <w:p w14:paraId="38AB3949" w14:textId="77777777" w:rsidR="00462670" w:rsidRPr="007A70E6" w:rsidRDefault="00462670" w:rsidP="004A6664">
      <w:pPr>
        <w:pStyle w:val="PGQuestion-toplevel"/>
        <w:numPr>
          <w:ilvl w:val="0"/>
          <w:numId w:val="18"/>
        </w:numPr>
        <w:ind w:left="1134"/>
      </w:pPr>
      <w:r w:rsidRPr="007A70E6">
        <w:t xml:space="preserve">a list of each month’s rainfall </w:t>
      </w:r>
    </w:p>
    <w:p w14:paraId="38AB394A" w14:textId="77777777" w:rsidR="00462670" w:rsidRPr="00962BBA" w:rsidRDefault="00462670" w:rsidP="004A6664">
      <w:pPr>
        <w:pStyle w:val="PGQuestion-toplevel"/>
        <w:numPr>
          <w:ilvl w:val="0"/>
          <w:numId w:val="18"/>
        </w:numPr>
        <w:ind w:left="1134"/>
      </w:pPr>
      <w:r w:rsidRPr="00962BBA">
        <w:t xml:space="preserve">the total annual rainfall to one decimal place </w:t>
      </w:r>
    </w:p>
    <w:p w14:paraId="38AB394B" w14:textId="77777777" w:rsidR="00462670" w:rsidRPr="00962BBA" w:rsidRDefault="00462670" w:rsidP="004A6664">
      <w:pPr>
        <w:pStyle w:val="PGQuestion-toplevel"/>
        <w:numPr>
          <w:ilvl w:val="0"/>
          <w:numId w:val="18"/>
        </w:numPr>
        <w:ind w:left="1134"/>
      </w:pPr>
      <w:r w:rsidRPr="00962BBA">
        <w:t xml:space="preserve">the monthly average over a year </w:t>
      </w:r>
    </w:p>
    <w:p w14:paraId="38AB394D" w14:textId="4A930B3A" w:rsidR="00462670" w:rsidRPr="00581DF0" w:rsidRDefault="00462670" w:rsidP="00581DF0">
      <w:pPr>
        <w:pStyle w:val="PGQuestion-toplevel"/>
        <w:numPr>
          <w:ilvl w:val="0"/>
          <w:numId w:val="18"/>
        </w:numPr>
        <w:ind w:left="1134"/>
      </w:pPr>
      <w:r w:rsidRPr="00962BBA">
        <w:t>the number of months that have r</w:t>
      </w:r>
      <w:r w:rsidR="006966A3">
        <w:t>ainfall above the average val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710170" w14:paraId="4F9C7BEF" w14:textId="77777777" w:rsidTr="00710170">
        <w:trPr>
          <w:trHeight w:val="11280"/>
        </w:trPr>
        <w:tc>
          <w:tcPr>
            <w:tcW w:w="9344" w:type="dxa"/>
          </w:tcPr>
          <w:p w14:paraId="6F489C2E" w14:textId="77777777" w:rsidR="00710170" w:rsidRPr="00710170" w:rsidRDefault="00710170" w:rsidP="00710170">
            <w:pPr>
              <w:ind w:left="313"/>
              <w:rPr>
                <w:rFonts w:ascii="Consolas" w:hAnsi="Consolas"/>
              </w:rPr>
            </w:pPr>
          </w:p>
        </w:tc>
      </w:tr>
    </w:tbl>
    <w:p w14:paraId="38AB397F" w14:textId="25CE8CC1" w:rsidR="00297AAF" w:rsidRDefault="00297AAF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8AB3980" w14:textId="77777777" w:rsidR="00462670" w:rsidRDefault="00462670" w:rsidP="00404C5F">
      <w:pPr>
        <w:pStyle w:val="PGTaskTitle"/>
      </w:pPr>
      <w:r>
        <w:lastRenderedPageBreak/>
        <w:t>Task 3</w:t>
      </w:r>
    </w:p>
    <w:p w14:paraId="38AB3985" w14:textId="230D3BE6" w:rsidR="00462670" w:rsidRDefault="004B6F2A" w:rsidP="004B6F2A">
      <w:pPr>
        <w:pStyle w:val="PGQuestion-toplevel"/>
        <w:ind w:left="426"/>
      </w:pPr>
      <w:r>
        <w:t>The following till receipt shows items purchased along with their quantity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449"/>
        <w:gridCol w:w="4469"/>
      </w:tblGrid>
      <w:tr w:rsidR="004B6F2A" w14:paraId="729F1A78" w14:textId="77777777" w:rsidTr="00C81E5F">
        <w:tc>
          <w:tcPr>
            <w:tcW w:w="4672" w:type="dxa"/>
            <w:shd w:val="clear" w:color="auto" w:fill="E66C34"/>
          </w:tcPr>
          <w:p w14:paraId="6588334F" w14:textId="4425A850" w:rsidR="004B6F2A" w:rsidRPr="00C81E5F" w:rsidRDefault="004B6F2A" w:rsidP="004B6F2A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C81E5F">
              <w:rPr>
                <w:b/>
                <w:bCs/>
                <w:color w:val="FFFFFF" w:themeColor="background1"/>
              </w:rPr>
              <w:t>Price</w:t>
            </w:r>
          </w:p>
        </w:tc>
        <w:tc>
          <w:tcPr>
            <w:tcW w:w="4672" w:type="dxa"/>
            <w:shd w:val="clear" w:color="auto" w:fill="E66C34"/>
          </w:tcPr>
          <w:p w14:paraId="35254A45" w14:textId="1C4EF665" w:rsidR="004B6F2A" w:rsidRPr="00C81E5F" w:rsidRDefault="004B6F2A" w:rsidP="004B6F2A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C81E5F">
              <w:rPr>
                <w:b/>
                <w:bCs/>
                <w:color w:val="FFFFFF" w:themeColor="background1"/>
              </w:rPr>
              <w:t>Quantity</w:t>
            </w:r>
          </w:p>
        </w:tc>
      </w:tr>
      <w:tr w:rsidR="004B6F2A" w14:paraId="1C645E7C" w14:textId="77777777" w:rsidTr="004B6F2A">
        <w:tc>
          <w:tcPr>
            <w:tcW w:w="4672" w:type="dxa"/>
          </w:tcPr>
          <w:p w14:paraId="5CC772E4" w14:textId="70EA6AF1" w:rsidR="004B6F2A" w:rsidRDefault="00262A57" w:rsidP="004B6F2A">
            <w:pPr>
              <w:pStyle w:val="PGQuestion-toplevel"/>
              <w:ind w:left="0" w:firstLine="0"/>
            </w:pPr>
            <w:r>
              <w:t>0.99</w:t>
            </w:r>
          </w:p>
        </w:tc>
        <w:tc>
          <w:tcPr>
            <w:tcW w:w="4672" w:type="dxa"/>
          </w:tcPr>
          <w:p w14:paraId="6A8F740F" w14:textId="70400C45" w:rsidR="004B6F2A" w:rsidRDefault="00262A57" w:rsidP="004B6F2A">
            <w:pPr>
              <w:pStyle w:val="PGQuestion-toplevel"/>
              <w:ind w:left="0" w:firstLine="0"/>
            </w:pPr>
            <w:r>
              <w:t>2</w:t>
            </w:r>
          </w:p>
        </w:tc>
      </w:tr>
      <w:tr w:rsidR="004B6F2A" w14:paraId="651107DE" w14:textId="77777777" w:rsidTr="004B6F2A">
        <w:tc>
          <w:tcPr>
            <w:tcW w:w="4672" w:type="dxa"/>
          </w:tcPr>
          <w:p w14:paraId="51897843" w14:textId="747FB36D" w:rsidR="004B6F2A" w:rsidRDefault="00262A57" w:rsidP="004B6F2A">
            <w:pPr>
              <w:pStyle w:val="PGQuestion-toplevel"/>
              <w:ind w:left="0" w:firstLine="0"/>
            </w:pPr>
            <w:r>
              <w:t>1.28</w:t>
            </w:r>
          </w:p>
        </w:tc>
        <w:tc>
          <w:tcPr>
            <w:tcW w:w="4672" w:type="dxa"/>
          </w:tcPr>
          <w:p w14:paraId="21D78B8B" w14:textId="6423B105" w:rsidR="004B6F2A" w:rsidRDefault="00262A57" w:rsidP="004B6F2A">
            <w:pPr>
              <w:pStyle w:val="PGQuestion-toplevel"/>
              <w:ind w:left="0" w:firstLine="0"/>
            </w:pPr>
            <w:r>
              <w:t>3</w:t>
            </w:r>
          </w:p>
        </w:tc>
      </w:tr>
      <w:tr w:rsidR="004B6F2A" w14:paraId="2FC3A8E6" w14:textId="77777777" w:rsidTr="004B6F2A">
        <w:tc>
          <w:tcPr>
            <w:tcW w:w="4672" w:type="dxa"/>
          </w:tcPr>
          <w:p w14:paraId="5967CE93" w14:textId="6D78956B" w:rsidR="004B6F2A" w:rsidRDefault="00262A57" w:rsidP="004B6F2A">
            <w:pPr>
              <w:pStyle w:val="PGQuestion-toplevel"/>
              <w:ind w:left="0" w:firstLine="0"/>
            </w:pPr>
            <w:r>
              <w:t>3.69</w:t>
            </w:r>
          </w:p>
        </w:tc>
        <w:tc>
          <w:tcPr>
            <w:tcW w:w="4672" w:type="dxa"/>
          </w:tcPr>
          <w:p w14:paraId="7E6CD210" w14:textId="484AF3B1" w:rsidR="004B6F2A" w:rsidRDefault="00262A57" w:rsidP="004B6F2A">
            <w:pPr>
              <w:pStyle w:val="PGQuestion-toplevel"/>
              <w:ind w:left="0" w:firstLine="0"/>
            </w:pPr>
            <w:r>
              <w:t>1</w:t>
            </w:r>
          </w:p>
        </w:tc>
      </w:tr>
      <w:tr w:rsidR="004B6F2A" w14:paraId="307D086B" w14:textId="77777777" w:rsidTr="004B6F2A">
        <w:tc>
          <w:tcPr>
            <w:tcW w:w="4672" w:type="dxa"/>
          </w:tcPr>
          <w:p w14:paraId="0033476A" w14:textId="0B855616" w:rsidR="004B6F2A" w:rsidRDefault="00262A57" w:rsidP="004B6F2A">
            <w:pPr>
              <w:pStyle w:val="PGQuestion-toplevel"/>
              <w:ind w:left="0" w:firstLine="0"/>
            </w:pPr>
            <w:r>
              <w:t>0.49</w:t>
            </w:r>
          </w:p>
        </w:tc>
        <w:tc>
          <w:tcPr>
            <w:tcW w:w="4672" w:type="dxa"/>
          </w:tcPr>
          <w:p w14:paraId="4A476867" w14:textId="7E73B632" w:rsidR="004B6F2A" w:rsidRDefault="00262A57" w:rsidP="004B6F2A">
            <w:pPr>
              <w:pStyle w:val="PGQuestion-toplevel"/>
              <w:ind w:left="0" w:firstLine="0"/>
            </w:pPr>
            <w:r>
              <w:t>4</w:t>
            </w:r>
          </w:p>
        </w:tc>
      </w:tr>
      <w:tr w:rsidR="00262A57" w14:paraId="7DDB4991" w14:textId="77777777" w:rsidTr="004B6F2A">
        <w:tc>
          <w:tcPr>
            <w:tcW w:w="4672" w:type="dxa"/>
          </w:tcPr>
          <w:p w14:paraId="62B64AEE" w14:textId="670970FA" w:rsidR="00262A57" w:rsidRDefault="00262A57" w:rsidP="004B6F2A">
            <w:pPr>
              <w:pStyle w:val="PGQuestion-toplevel"/>
              <w:ind w:left="0" w:firstLine="0"/>
            </w:pPr>
            <w:r>
              <w:t>8.29</w:t>
            </w:r>
          </w:p>
        </w:tc>
        <w:tc>
          <w:tcPr>
            <w:tcW w:w="4672" w:type="dxa"/>
          </w:tcPr>
          <w:p w14:paraId="066578E3" w14:textId="3821A7C2" w:rsidR="00262A57" w:rsidRDefault="00262A57" w:rsidP="004B6F2A">
            <w:pPr>
              <w:pStyle w:val="PGQuestion-toplevel"/>
              <w:ind w:left="0" w:firstLine="0"/>
            </w:pPr>
            <w:r>
              <w:t>1</w:t>
            </w:r>
          </w:p>
        </w:tc>
      </w:tr>
    </w:tbl>
    <w:p w14:paraId="4DBFA7E4" w14:textId="5435FA48" w:rsidR="004B6F2A" w:rsidRDefault="004B6F2A" w:rsidP="004B6F2A">
      <w:pPr>
        <w:pStyle w:val="PGQuestion-toplevel"/>
        <w:ind w:left="426"/>
      </w:pPr>
    </w:p>
    <w:p w14:paraId="35CF8D73" w14:textId="242CB39C" w:rsidR="00262A57" w:rsidRDefault="00262A57" w:rsidP="008D0C66">
      <w:pPr>
        <w:pStyle w:val="PGQuestion-toplevel"/>
        <w:ind w:left="0" w:firstLine="0"/>
      </w:pPr>
      <w:r>
        <w:t>Write a program i</w:t>
      </w:r>
      <w:r w:rsidR="00E548CC">
        <w:t xml:space="preserve">n pseudocode that will </w:t>
      </w:r>
      <w:r w:rsidR="002D2D95">
        <w:t xml:space="preserve">make use of a 2-D array to calculate the subtotal of each item along with the total for the whole </w:t>
      </w:r>
      <w:r w:rsidR="008D7C8E">
        <w:t>recei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710170" w14:paraId="0091AD7F" w14:textId="77777777" w:rsidTr="00710170">
        <w:trPr>
          <w:trHeight w:val="8656"/>
        </w:trPr>
        <w:tc>
          <w:tcPr>
            <w:tcW w:w="9344" w:type="dxa"/>
          </w:tcPr>
          <w:p w14:paraId="1122D6A8" w14:textId="77777777" w:rsidR="00710170" w:rsidRPr="00710170" w:rsidRDefault="00710170" w:rsidP="00710170">
            <w:pPr>
              <w:pStyle w:val="PGQuestion-toplevel"/>
              <w:ind w:left="313" w:firstLine="0"/>
              <w:rPr>
                <w:rFonts w:ascii="Consolas" w:hAnsi="Consolas"/>
              </w:rPr>
            </w:pPr>
          </w:p>
        </w:tc>
      </w:tr>
    </w:tbl>
    <w:p w14:paraId="38AB3993" w14:textId="3A4664DD" w:rsidR="00462670" w:rsidRDefault="00462670" w:rsidP="00710170">
      <w:pPr>
        <w:pStyle w:val="PGQuestion-toplevel"/>
      </w:pPr>
    </w:p>
    <w:sectPr w:rsidR="00462670" w:rsidSect="004A6664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9EBC2" w14:textId="77777777" w:rsidR="00D2453A" w:rsidRDefault="00D2453A" w:rsidP="001330B2">
      <w:r>
        <w:separator/>
      </w:r>
    </w:p>
  </w:endnote>
  <w:endnote w:type="continuationSeparator" w:id="0">
    <w:p w14:paraId="5A48AE2D" w14:textId="77777777" w:rsidR="00D2453A" w:rsidRDefault="00D2453A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B399B" w14:textId="77777777" w:rsidR="00C5267A" w:rsidRPr="00C5267A" w:rsidRDefault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6966A3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4511D" w14:textId="77777777" w:rsidR="00D2453A" w:rsidRDefault="00D2453A" w:rsidP="001330B2">
      <w:r>
        <w:separator/>
      </w:r>
    </w:p>
  </w:footnote>
  <w:footnote w:type="continuationSeparator" w:id="0">
    <w:p w14:paraId="49EC114C" w14:textId="77777777" w:rsidR="00D2453A" w:rsidRDefault="00D2453A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B399A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AB399D" wp14:editId="2A4F790A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AB399F" wp14:editId="469AF21B">
              <wp:simplePos x="0" y="0"/>
              <wp:positionH relativeFrom="page">
                <wp:posOffset>0</wp:posOffset>
              </wp:positionH>
              <wp:positionV relativeFrom="page">
                <wp:align>top</wp:align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8AB39A1" w14:textId="6DA73A33" w:rsidR="00967029" w:rsidRPr="002739D8" w:rsidRDefault="003C5A66" w:rsidP="001001D1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BB088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74781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rrays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EE37F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D353A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EE37F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AB399F" id="Rectangle 11" o:spid="_x0000_s1026" style="position:absolute;margin-left:0;margin-top:0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" fillcolor="#624837" stroked="f">
              <v:fill opacity="64764f"/>
              <v:textbox inset=",,,2mm">
                <w:txbxContent>
                  <w:p w14:paraId="38AB39A1" w14:textId="6DA73A33" w:rsidR="00967029" w:rsidRPr="002739D8" w:rsidRDefault="003C5A66" w:rsidP="001001D1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BB088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74781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rrays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EE37FB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D353A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EE37FB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0DE83A3B"/>
    <w:multiLevelType w:val="hybridMultilevel"/>
    <w:tmpl w:val="D5ACC39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15C2722C"/>
    <w:multiLevelType w:val="hybridMultilevel"/>
    <w:tmpl w:val="33A6D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17240"/>
    <w:multiLevelType w:val="hybridMultilevel"/>
    <w:tmpl w:val="9A46F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3FE2264"/>
    <w:multiLevelType w:val="hybridMultilevel"/>
    <w:tmpl w:val="288E5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8CC7EE4"/>
    <w:multiLevelType w:val="hybridMultilevel"/>
    <w:tmpl w:val="67D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17"/>
  </w:num>
  <w:num w:numId="8">
    <w:abstractNumId w:val="9"/>
  </w:num>
  <w:num w:numId="9">
    <w:abstractNumId w:val="0"/>
  </w:num>
  <w:num w:numId="10">
    <w:abstractNumId w:val="18"/>
  </w:num>
  <w:num w:numId="11">
    <w:abstractNumId w:val="11"/>
  </w:num>
  <w:num w:numId="12">
    <w:abstractNumId w:val="13"/>
  </w:num>
  <w:num w:numId="13">
    <w:abstractNumId w:val="19"/>
  </w:num>
  <w:num w:numId="14">
    <w:abstractNumId w:val="8"/>
  </w:num>
  <w:num w:numId="15">
    <w:abstractNumId w:val="10"/>
  </w:num>
  <w:num w:numId="16">
    <w:abstractNumId w:val="4"/>
  </w:num>
  <w:num w:numId="17">
    <w:abstractNumId w:val="15"/>
  </w:num>
  <w:num w:numId="18">
    <w:abstractNumId w:val="14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czNDOysLA0NDZQ0lEKTi0uzszPAykwqgUAknQSwSwAAAA="/>
  </w:docVars>
  <w:rsids>
    <w:rsidRoot w:val="009C0F1E"/>
    <w:rsid w:val="0000047B"/>
    <w:rsid w:val="00001422"/>
    <w:rsid w:val="00001B72"/>
    <w:rsid w:val="0000603C"/>
    <w:rsid w:val="00007AA2"/>
    <w:rsid w:val="0001140D"/>
    <w:rsid w:val="00012D70"/>
    <w:rsid w:val="00014095"/>
    <w:rsid w:val="00021238"/>
    <w:rsid w:val="00027956"/>
    <w:rsid w:val="00036C77"/>
    <w:rsid w:val="000371A4"/>
    <w:rsid w:val="0003726D"/>
    <w:rsid w:val="0004115B"/>
    <w:rsid w:val="000418F9"/>
    <w:rsid w:val="00044993"/>
    <w:rsid w:val="000460B3"/>
    <w:rsid w:val="000568E0"/>
    <w:rsid w:val="000649AD"/>
    <w:rsid w:val="00070F46"/>
    <w:rsid w:val="00072625"/>
    <w:rsid w:val="00072EC0"/>
    <w:rsid w:val="000779E2"/>
    <w:rsid w:val="00092471"/>
    <w:rsid w:val="0009561F"/>
    <w:rsid w:val="00095ECC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5296"/>
    <w:rsid w:val="000D69FA"/>
    <w:rsid w:val="000D78FD"/>
    <w:rsid w:val="000E3060"/>
    <w:rsid w:val="000E3AE8"/>
    <w:rsid w:val="000E52FF"/>
    <w:rsid w:val="000E5672"/>
    <w:rsid w:val="000E5BF7"/>
    <w:rsid w:val="000F2BF6"/>
    <w:rsid w:val="000F4F18"/>
    <w:rsid w:val="000F5343"/>
    <w:rsid w:val="000F54D8"/>
    <w:rsid w:val="000F7DF7"/>
    <w:rsid w:val="001001D1"/>
    <w:rsid w:val="0010158E"/>
    <w:rsid w:val="00102CD3"/>
    <w:rsid w:val="00111B4B"/>
    <w:rsid w:val="00113852"/>
    <w:rsid w:val="00114A83"/>
    <w:rsid w:val="001330B2"/>
    <w:rsid w:val="00134B82"/>
    <w:rsid w:val="001360D1"/>
    <w:rsid w:val="001535BE"/>
    <w:rsid w:val="00153B57"/>
    <w:rsid w:val="00157E10"/>
    <w:rsid w:val="00164EF8"/>
    <w:rsid w:val="001651FA"/>
    <w:rsid w:val="00165D0F"/>
    <w:rsid w:val="00173E2B"/>
    <w:rsid w:val="00175144"/>
    <w:rsid w:val="00175CA8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D6CD6"/>
    <w:rsid w:val="001E2C33"/>
    <w:rsid w:val="001E401D"/>
    <w:rsid w:val="001E667A"/>
    <w:rsid w:val="001F1F64"/>
    <w:rsid w:val="001F3CFF"/>
    <w:rsid w:val="001F5342"/>
    <w:rsid w:val="00203B68"/>
    <w:rsid w:val="00210591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61BE2"/>
    <w:rsid w:val="00262A57"/>
    <w:rsid w:val="00262BF2"/>
    <w:rsid w:val="00264A09"/>
    <w:rsid w:val="00272A41"/>
    <w:rsid w:val="002739D8"/>
    <w:rsid w:val="00273C62"/>
    <w:rsid w:val="00283CA2"/>
    <w:rsid w:val="002967D5"/>
    <w:rsid w:val="00297AAF"/>
    <w:rsid w:val="002B1444"/>
    <w:rsid w:val="002B2A42"/>
    <w:rsid w:val="002B2C90"/>
    <w:rsid w:val="002B3041"/>
    <w:rsid w:val="002B31A9"/>
    <w:rsid w:val="002B4149"/>
    <w:rsid w:val="002B61E9"/>
    <w:rsid w:val="002B7553"/>
    <w:rsid w:val="002C0E75"/>
    <w:rsid w:val="002C2CC9"/>
    <w:rsid w:val="002C3B89"/>
    <w:rsid w:val="002D17ED"/>
    <w:rsid w:val="002D2D95"/>
    <w:rsid w:val="002D4114"/>
    <w:rsid w:val="002D5295"/>
    <w:rsid w:val="002D5DD1"/>
    <w:rsid w:val="002E5ACF"/>
    <w:rsid w:val="002F1AEB"/>
    <w:rsid w:val="002F1FA2"/>
    <w:rsid w:val="00300786"/>
    <w:rsid w:val="003021BD"/>
    <w:rsid w:val="0030285E"/>
    <w:rsid w:val="003032A1"/>
    <w:rsid w:val="00320756"/>
    <w:rsid w:val="00325921"/>
    <w:rsid w:val="0033716F"/>
    <w:rsid w:val="00337D49"/>
    <w:rsid w:val="00340D06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A71AA"/>
    <w:rsid w:val="003B20E2"/>
    <w:rsid w:val="003C164F"/>
    <w:rsid w:val="003C2B8C"/>
    <w:rsid w:val="003C3D90"/>
    <w:rsid w:val="003C5A66"/>
    <w:rsid w:val="003D3888"/>
    <w:rsid w:val="003E3762"/>
    <w:rsid w:val="003E5D3C"/>
    <w:rsid w:val="003F1A63"/>
    <w:rsid w:val="003F3345"/>
    <w:rsid w:val="003F4508"/>
    <w:rsid w:val="004026C2"/>
    <w:rsid w:val="00404C5F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5717"/>
    <w:rsid w:val="00447AC1"/>
    <w:rsid w:val="0045125E"/>
    <w:rsid w:val="0045258E"/>
    <w:rsid w:val="004578FB"/>
    <w:rsid w:val="004613BD"/>
    <w:rsid w:val="00462670"/>
    <w:rsid w:val="00463A26"/>
    <w:rsid w:val="00464554"/>
    <w:rsid w:val="00464C99"/>
    <w:rsid w:val="0046520A"/>
    <w:rsid w:val="00467113"/>
    <w:rsid w:val="004731C0"/>
    <w:rsid w:val="00475B7B"/>
    <w:rsid w:val="00482C5C"/>
    <w:rsid w:val="0048479D"/>
    <w:rsid w:val="00486592"/>
    <w:rsid w:val="00486681"/>
    <w:rsid w:val="00491C83"/>
    <w:rsid w:val="00492033"/>
    <w:rsid w:val="004955F2"/>
    <w:rsid w:val="004A3500"/>
    <w:rsid w:val="004A6664"/>
    <w:rsid w:val="004A7B05"/>
    <w:rsid w:val="004A7FE9"/>
    <w:rsid w:val="004B5E21"/>
    <w:rsid w:val="004B6F2A"/>
    <w:rsid w:val="004C0A2C"/>
    <w:rsid w:val="004C2DF0"/>
    <w:rsid w:val="004C32D9"/>
    <w:rsid w:val="004C41D4"/>
    <w:rsid w:val="004D49A6"/>
    <w:rsid w:val="004E64C9"/>
    <w:rsid w:val="004F123D"/>
    <w:rsid w:val="004F514E"/>
    <w:rsid w:val="004F6437"/>
    <w:rsid w:val="004F741F"/>
    <w:rsid w:val="004F7F63"/>
    <w:rsid w:val="00520814"/>
    <w:rsid w:val="00520832"/>
    <w:rsid w:val="00527CBB"/>
    <w:rsid w:val="00531DB0"/>
    <w:rsid w:val="00533C93"/>
    <w:rsid w:val="00544A33"/>
    <w:rsid w:val="00545380"/>
    <w:rsid w:val="00556231"/>
    <w:rsid w:val="00566182"/>
    <w:rsid w:val="00566363"/>
    <w:rsid w:val="005756AC"/>
    <w:rsid w:val="00581DF0"/>
    <w:rsid w:val="00582A4B"/>
    <w:rsid w:val="00591274"/>
    <w:rsid w:val="00596FFB"/>
    <w:rsid w:val="00597D44"/>
    <w:rsid w:val="005A3353"/>
    <w:rsid w:val="005B098A"/>
    <w:rsid w:val="005B286C"/>
    <w:rsid w:val="005B3DAD"/>
    <w:rsid w:val="005B5203"/>
    <w:rsid w:val="005B5E5F"/>
    <w:rsid w:val="005B73DD"/>
    <w:rsid w:val="005C5BC5"/>
    <w:rsid w:val="005E26EC"/>
    <w:rsid w:val="005E39A9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966A3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0170"/>
    <w:rsid w:val="00711A81"/>
    <w:rsid w:val="007147AA"/>
    <w:rsid w:val="00716EF1"/>
    <w:rsid w:val="00717784"/>
    <w:rsid w:val="00726A40"/>
    <w:rsid w:val="00727CE3"/>
    <w:rsid w:val="007308F4"/>
    <w:rsid w:val="00731272"/>
    <w:rsid w:val="007419FB"/>
    <w:rsid w:val="0074422D"/>
    <w:rsid w:val="00747819"/>
    <w:rsid w:val="00753D30"/>
    <w:rsid w:val="00754BCE"/>
    <w:rsid w:val="00756814"/>
    <w:rsid w:val="007622D3"/>
    <w:rsid w:val="00780CF0"/>
    <w:rsid w:val="007A04BF"/>
    <w:rsid w:val="007A2E72"/>
    <w:rsid w:val="007A3ED0"/>
    <w:rsid w:val="007A70E6"/>
    <w:rsid w:val="007B35DF"/>
    <w:rsid w:val="007B3E10"/>
    <w:rsid w:val="007C4659"/>
    <w:rsid w:val="007C58F3"/>
    <w:rsid w:val="007C7219"/>
    <w:rsid w:val="007D72C6"/>
    <w:rsid w:val="007E013E"/>
    <w:rsid w:val="007E0912"/>
    <w:rsid w:val="007E13D9"/>
    <w:rsid w:val="007E1427"/>
    <w:rsid w:val="007E641D"/>
    <w:rsid w:val="007E7BE9"/>
    <w:rsid w:val="007F1428"/>
    <w:rsid w:val="007F16A5"/>
    <w:rsid w:val="007F46E0"/>
    <w:rsid w:val="007F6857"/>
    <w:rsid w:val="00804216"/>
    <w:rsid w:val="00805E6E"/>
    <w:rsid w:val="008114EC"/>
    <w:rsid w:val="008206C9"/>
    <w:rsid w:val="00826E89"/>
    <w:rsid w:val="00854E55"/>
    <w:rsid w:val="00856413"/>
    <w:rsid w:val="00857A44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5732"/>
    <w:rsid w:val="008926C5"/>
    <w:rsid w:val="00892B37"/>
    <w:rsid w:val="0089355B"/>
    <w:rsid w:val="008A412D"/>
    <w:rsid w:val="008A47D4"/>
    <w:rsid w:val="008A73F8"/>
    <w:rsid w:val="008A77FE"/>
    <w:rsid w:val="008A7CD7"/>
    <w:rsid w:val="008B1DAB"/>
    <w:rsid w:val="008B240F"/>
    <w:rsid w:val="008B38D4"/>
    <w:rsid w:val="008C098A"/>
    <w:rsid w:val="008C2DD6"/>
    <w:rsid w:val="008C58BD"/>
    <w:rsid w:val="008D0C66"/>
    <w:rsid w:val="008D7C8E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2BBA"/>
    <w:rsid w:val="00963A4E"/>
    <w:rsid w:val="00963C03"/>
    <w:rsid w:val="00967029"/>
    <w:rsid w:val="00971933"/>
    <w:rsid w:val="00972FF7"/>
    <w:rsid w:val="00975DB6"/>
    <w:rsid w:val="0099027F"/>
    <w:rsid w:val="0099437C"/>
    <w:rsid w:val="009A711B"/>
    <w:rsid w:val="009B219E"/>
    <w:rsid w:val="009B220D"/>
    <w:rsid w:val="009B3F45"/>
    <w:rsid w:val="009B6567"/>
    <w:rsid w:val="009C0F1E"/>
    <w:rsid w:val="009C1E20"/>
    <w:rsid w:val="009C2062"/>
    <w:rsid w:val="009C50AF"/>
    <w:rsid w:val="009C728B"/>
    <w:rsid w:val="009C75E0"/>
    <w:rsid w:val="009D55D5"/>
    <w:rsid w:val="009E3328"/>
    <w:rsid w:val="009E3343"/>
    <w:rsid w:val="009E3FC4"/>
    <w:rsid w:val="009E6007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50AD4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4849"/>
    <w:rsid w:val="00A95306"/>
    <w:rsid w:val="00AA3180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4F1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72B0"/>
    <w:rsid w:val="00B218AD"/>
    <w:rsid w:val="00B23644"/>
    <w:rsid w:val="00B25236"/>
    <w:rsid w:val="00B26756"/>
    <w:rsid w:val="00B30F19"/>
    <w:rsid w:val="00B341B8"/>
    <w:rsid w:val="00B366D9"/>
    <w:rsid w:val="00B44947"/>
    <w:rsid w:val="00B45CE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884"/>
    <w:rsid w:val="00BB0CFE"/>
    <w:rsid w:val="00BC2E85"/>
    <w:rsid w:val="00BC6222"/>
    <w:rsid w:val="00BD283C"/>
    <w:rsid w:val="00BD3160"/>
    <w:rsid w:val="00BD3BB7"/>
    <w:rsid w:val="00BE0DD8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4D81"/>
    <w:rsid w:val="00C6709F"/>
    <w:rsid w:val="00C75942"/>
    <w:rsid w:val="00C802E9"/>
    <w:rsid w:val="00C81E5F"/>
    <w:rsid w:val="00C84DA8"/>
    <w:rsid w:val="00C92CFD"/>
    <w:rsid w:val="00C95F4C"/>
    <w:rsid w:val="00C968C7"/>
    <w:rsid w:val="00CA1645"/>
    <w:rsid w:val="00CA3FFB"/>
    <w:rsid w:val="00CA78EE"/>
    <w:rsid w:val="00CB2747"/>
    <w:rsid w:val="00CB7EE3"/>
    <w:rsid w:val="00CC03FF"/>
    <w:rsid w:val="00CC7D8E"/>
    <w:rsid w:val="00CD1645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4648"/>
    <w:rsid w:val="00D1596C"/>
    <w:rsid w:val="00D15F41"/>
    <w:rsid w:val="00D170D7"/>
    <w:rsid w:val="00D17C9B"/>
    <w:rsid w:val="00D17E22"/>
    <w:rsid w:val="00D17E85"/>
    <w:rsid w:val="00D20BC9"/>
    <w:rsid w:val="00D23870"/>
    <w:rsid w:val="00D2453A"/>
    <w:rsid w:val="00D33710"/>
    <w:rsid w:val="00D34412"/>
    <w:rsid w:val="00D34444"/>
    <w:rsid w:val="00D353A2"/>
    <w:rsid w:val="00D35503"/>
    <w:rsid w:val="00D4288B"/>
    <w:rsid w:val="00D43568"/>
    <w:rsid w:val="00D43B6E"/>
    <w:rsid w:val="00D46477"/>
    <w:rsid w:val="00D506B5"/>
    <w:rsid w:val="00D521F5"/>
    <w:rsid w:val="00D54840"/>
    <w:rsid w:val="00D56348"/>
    <w:rsid w:val="00D616A0"/>
    <w:rsid w:val="00D65928"/>
    <w:rsid w:val="00D66B85"/>
    <w:rsid w:val="00D758B9"/>
    <w:rsid w:val="00D75DB0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A61C7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2B7F"/>
    <w:rsid w:val="00DF3A08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548CC"/>
    <w:rsid w:val="00E669A5"/>
    <w:rsid w:val="00E70A61"/>
    <w:rsid w:val="00E77FA4"/>
    <w:rsid w:val="00E8047D"/>
    <w:rsid w:val="00E80A59"/>
    <w:rsid w:val="00E85333"/>
    <w:rsid w:val="00E91270"/>
    <w:rsid w:val="00E9128F"/>
    <w:rsid w:val="00E93461"/>
    <w:rsid w:val="00E957B2"/>
    <w:rsid w:val="00EA70D5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37FB"/>
    <w:rsid w:val="00EE5511"/>
    <w:rsid w:val="00EF1BD6"/>
    <w:rsid w:val="00F000F8"/>
    <w:rsid w:val="00F04EE2"/>
    <w:rsid w:val="00F07E61"/>
    <w:rsid w:val="00F10DB6"/>
    <w:rsid w:val="00F11882"/>
    <w:rsid w:val="00F15C4D"/>
    <w:rsid w:val="00F2201A"/>
    <w:rsid w:val="00F22381"/>
    <w:rsid w:val="00F226AD"/>
    <w:rsid w:val="00F2280B"/>
    <w:rsid w:val="00F33924"/>
    <w:rsid w:val="00F33B77"/>
    <w:rsid w:val="00F33D93"/>
    <w:rsid w:val="00F35765"/>
    <w:rsid w:val="00F36C93"/>
    <w:rsid w:val="00F40018"/>
    <w:rsid w:val="00F418EF"/>
    <w:rsid w:val="00F41B63"/>
    <w:rsid w:val="00F41CAF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12A0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F0089"/>
    <w:rsid w:val="00FF074A"/>
    <w:rsid w:val="00FF58F3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8AB3932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664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4A6664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A6664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A6664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A666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A6664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A666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A6664"/>
    <w:pPr>
      <w:numPr>
        <w:numId w:val="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A6664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A666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A6664"/>
    <w:pPr>
      <w:numPr>
        <w:numId w:val="7"/>
      </w:numPr>
    </w:pPr>
  </w:style>
  <w:style w:type="paragraph" w:customStyle="1" w:styleId="PGAnswers2ndbullets">
    <w:name w:val="PG Answers 2nd bullets"/>
    <w:basedOn w:val="PGAnswers-2ndlevel"/>
    <w:qFormat/>
    <w:rsid w:val="004A6664"/>
    <w:pPr>
      <w:numPr>
        <w:numId w:val="8"/>
      </w:numPr>
    </w:pPr>
  </w:style>
  <w:style w:type="character" w:customStyle="1" w:styleId="PGBold">
    <w:name w:val="PG Bold"/>
    <w:basedOn w:val="DefaultParagraphFont"/>
    <w:uiPriority w:val="1"/>
    <w:qFormat/>
    <w:rsid w:val="004A6664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A6664"/>
    <w:rPr>
      <w:b/>
      <w:i/>
    </w:rPr>
  </w:style>
  <w:style w:type="paragraph" w:customStyle="1" w:styleId="PGBusinessMulti-ChoiceAnswer">
    <w:name w:val="PG Business Multi-Choice Answer"/>
    <w:qFormat/>
    <w:rsid w:val="004A6664"/>
    <w:pPr>
      <w:numPr>
        <w:numId w:val="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A6664"/>
    <w:pPr>
      <w:keepNext/>
      <w:numPr>
        <w:numId w:val="1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A6664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A6664"/>
    <w:rPr>
      <w:b w:val="0"/>
      <w:i/>
    </w:rPr>
  </w:style>
  <w:style w:type="character" w:customStyle="1" w:styleId="PGMathsTNRItalic">
    <w:name w:val="PG Maths TNR_Italic"/>
    <w:uiPriority w:val="1"/>
    <w:qFormat/>
    <w:rsid w:val="004A6664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A6664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A666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A6664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A666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A6664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A6664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A6664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A6664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A666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A6664"/>
    <w:pPr>
      <w:numPr>
        <w:numId w:val="1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A6664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A666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A6664"/>
    <w:pPr>
      <w:numPr>
        <w:numId w:val="1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A6664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A666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A6664"/>
    <w:pPr>
      <w:numPr>
        <w:numId w:val="15"/>
      </w:numPr>
    </w:pPr>
  </w:style>
  <w:style w:type="character" w:customStyle="1" w:styleId="PGRedHighlight">
    <w:name w:val="PG Red Highlight"/>
    <w:uiPriority w:val="1"/>
    <w:qFormat/>
    <w:rsid w:val="004A6664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A6664"/>
    <w:rPr>
      <w:b/>
      <w:color w:val="FF0000"/>
    </w:rPr>
  </w:style>
  <w:style w:type="table" w:customStyle="1" w:styleId="PGTable1">
    <w:name w:val="PG Table 1"/>
    <w:basedOn w:val="TableNormal"/>
    <w:uiPriority w:val="99"/>
    <w:rsid w:val="004A666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A66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A66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A66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A6664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A6664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A6664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A6664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A6664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A6664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A6664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A6664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A6664"/>
    <w:pPr>
      <w:numPr>
        <w:numId w:val="16"/>
      </w:numPr>
    </w:pPr>
  </w:style>
  <w:style w:type="paragraph" w:customStyle="1" w:styleId="PGTasktextbullets">
    <w:name w:val="PG Task text bullets"/>
    <w:basedOn w:val="PGTasktext"/>
    <w:qFormat/>
    <w:rsid w:val="004A6664"/>
    <w:pPr>
      <w:numPr>
        <w:numId w:val="17"/>
      </w:numPr>
    </w:pPr>
  </w:style>
  <w:style w:type="paragraph" w:customStyle="1" w:styleId="PGTaskTitle">
    <w:name w:val="PG Task Title"/>
    <w:basedOn w:val="Normal"/>
    <w:next w:val="Normal"/>
    <w:qFormat/>
    <w:rsid w:val="004A6664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A6664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6E779F-8A60-4D27-B808-6E2C713EBE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BDBDD4-150C-4C30-AA5B-73A8AE2BF9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69E2A3-659A-470F-94BA-6A8C8C0B3A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0F3246-6FBC-4AAE-AEC8-4B475963F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4</Pages>
  <Words>276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95</cp:revision>
  <cp:lastPrinted>2014-08-28T11:34:00Z</cp:lastPrinted>
  <dcterms:created xsi:type="dcterms:W3CDTF">2015-08-13T10:02:00Z</dcterms:created>
  <dcterms:modified xsi:type="dcterms:W3CDTF">2022-01-1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